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6A7AC9DA" w14:textId="77777777" w:rsidTr="000D1B89">
        <w:trPr>
          <w:cantSplit/>
          <w:trHeight w:hRule="exact" w:val="851"/>
        </w:trPr>
        <w:tc>
          <w:tcPr>
            <w:tcW w:w="1276" w:type="dxa"/>
            <w:tcBorders>
              <w:bottom w:val="single" w:sz="4" w:space="0" w:color="auto"/>
            </w:tcBorders>
            <w:vAlign w:val="bottom"/>
          </w:tcPr>
          <w:p w14:paraId="5BB2E6B4" w14:textId="77777777" w:rsidR="00717266" w:rsidRDefault="00717266" w:rsidP="000D1B89">
            <w:pPr>
              <w:spacing w:after="80"/>
            </w:pPr>
          </w:p>
        </w:tc>
        <w:tc>
          <w:tcPr>
            <w:tcW w:w="2268" w:type="dxa"/>
            <w:tcBorders>
              <w:bottom w:val="single" w:sz="4" w:space="0" w:color="auto"/>
            </w:tcBorders>
            <w:vAlign w:val="bottom"/>
          </w:tcPr>
          <w:p w14:paraId="79496ECA"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112C45B4" w14:textId="77777777" w:rsidR="00717266" w:rsidRPr="00D47EEA" w:rsidRDefault="00CF0C5D" w:rsidP="00CF0C5D">
            <w:pPr>
              <w:suppressAutoHyphens w:val="0"/>
              <w:spacing w:after="20"/>
              <w:jc w:val="right"/>
            </w:pPr>
            <w:r w:rsidRPr="00CF0C5D">
              <w:rPr>
                <w:sz w:val="40"/>
              </w:rPr>
              <w:t>ECE</w:t>
            </w:r>
            <w:r>
              <w:t>/TRANS/WP.11/2020/3/Rev.2</w:t>
            </w:r>
          </w:p>
        </w:tc>
      </w:tr>
      <w:tr w:rsidR="00717266" w14:paraId="5D655650" w14:textId="77777777" w:rsidTr="000D1B89">
        <w:trPr>
          <w:cantSplit/>
          <w:trHeight w:hRule="exact" w:val="2835"/>
        </w:trPr>
        <w:tc>
          <w:tcPr>
            <w:tcW w:w="1276" w:type="dxa"/>
            <w:tcBorders>
              <w:top w:val="single" w:sz="4" w:space="0" w:color="auto"/>
              <w:bottom w:val="single" w:sz="12" w:space="0" w:color="auto"/>
            </w:tcBorders>
          </w:tcPr>
          <w:p w14:paraId="039EAAA2" w14:textId="77777777" w:rsidR="00717266" w:rsidRDefault="00717266" w:rsidP="000D1B89">
            <w:pPr>
              <w:spacing w:before="120"/>
            </w:pPr>
            <w:r>
              <w:rPr>
                <w:noProof/>
                <w:lang w:val="fr-CH" w:eastAsia="fr-CH"/>
              </w:rPr>
              <w:drawing>
                <wp:inline distT="0" distB="0" distL="0" distR="0" wp14:anchorId="3DC5AE9C" wp14:editId="63C86AE4">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7904B4AE"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6484011B" w14:textId="77777777" w:rsidR="00CF0C5D" w:rsidRPr="000510BA" w:rsidRDefault="00CF0C5D" w:rsidP="00CF0C5D">
            <w:pPr>
              <w:spacing w:before="240" w:line="240" w:lineRule="exact"/>
              <w:rPr>
                <w:lang w:val="en-US"/>
              </w:rPr>
            </w:pPr>
            <w:r>
              <w:t>Distr.: General</w:t>
            </w:r>
          </w:p>
          <w:p w14:paraId="372B4978" w14:textId="77777777" w:rsidR="00CF0C5D" w:rsidRPr="000510BA" w:rsidRDefault="00CF0C5D" w:rsidP="00CF0C5D">
            <w:pPr>
              <w:spacing w:line="240" w:lineRule="exact"/>
              <w:rPr>
                <w:lang w:val="en-US"/>
              </w:rPr>
            </w:pPr>
            <w:r>
              <w:t>10 August 2021</w:t>
            </w:r>
          </w:p>
          <w:p w14:paraId="41E21343" w14:textId="77777777" w:rsidR="00CF0C5D" w:rsidRDefault="00CF0C5D" w:rsidP="00CF0C5D">
            <w:pPr>
              <w:spacing w:line="240" w:lineRule="exact"/>
            </w:pPr>
            <w:r>
              <w:t>English</w:t>
            </w:r>
          </w:p>
          <w:p w14:paraId="45620BA3" w14:textId="1909BB4C" w:rsidR="00CF0C5D" w:rsidRDefault="00CF0C5D" w:rsidP="00CF0C5D">
            <w:pPr>
              <w:suppressAutoHyphens w:val="0"/>
            </w:pPr>
            <w:r>
              <w:t>Original: French</w:t>
            </w:r>
          </w:p>
        </w:tc>
      </w:tr>
    </w:tbl>
    <w:p w14:paraId="5463E88B" w14:textId="77777777" w:rsidR="00CF0C5D" w:rsidRPr="00CF0C5D" w:rsidRDefault="00CF0C5D" w:rsidP="00CF0C5D">
      <w:pPr>
        <w:kinsoku w:val="0"/>
        <w:overflowPunct w:val="0"/>
        <w:autoSpaceDE w:val="0"/>
        <w:autoSpaceDN w:val="0"/>
        <w:adjustRightInd w:val="0"/>
        <w:snapToGrid w:val="0"/>
        <w:spacing w:before="120"/>
        <w:rPr>
          <w:b/>
          <w:sz w:val="28"/>
          <w:szCs w:val="28"/>
          <w:lang w:val="fr-CH" w:eastAsia="zh-CN"/>
        </w:rPr>
      </w:pPr>
      <w:r w:rsidRPr="00CF0C5D">
        <w:rPr>
          <w:b/>
          <w:sz w:val="28"/>
          <w:szCs w:val="28"/>
          <w:lang w:val="fr-CH" w:eastAsia="zh-CN"/>
        </w:rPr>
        <w:t>Economic Commission for Europe</w:t>
      </w:r>
    </w:p>
    <w:p w14:paraId="17DCFDC1" w14:textId="77777777" w:rsidR="00CF0C5D" w:rsidRPr="00CF0C5D" w:rsidRDefault="00CF0C5D" w:rsidP="00CF0C5D">
      <w:pPr>
        <w:kinsoku w:val="0"/>
        <w:overflowPunct w:val="0"/>
        <w:autoSpaceDE w:val="0"/>
        <w:autoSpaceDN w:val="0"/>
        <w:adjustRightInd w:val="0"/>
        <w:snapToGrid w:val="0"/>
        <w:spacing w:before="120"/>
        <w:rPr>
          <w:sz w:val="28"/>
          <w:szCs w:val="28"/>
          <w:lang w:val="fr-CH" w:eastAsia="zh-CN"/>
        </w:rPr>
      </w:pPr>
      <w:r w:rsidRPr="00CF0C5D">
        <w:rPr>
          <w:sz w:val="28"/>
          <w:szCs w:val="28"/>
          <w:lang w:val="fr-CH" w:eastAsia="zh-CN"/>
        </w:rPr>
        <w:t>Inland Transport Committee</w:t>
      </w:r>
    </w:p>
    <w:p w14:paraId="13FFA61D" w14:textId="77777777" w:rsidR="00CF0C5D" w:rsidRPr="00CF0C5D" w:rsidRDefault="00CF0C5D" w:rsidP="00CF0C5D">
      <w:pPr>
        <w:spacing w:before="120"/>
        <w:rPr>
          <w:b/>
          <w:sz w:val="24"/>
          <w:szCs w:val="24"/>
          <w:lang w:val="fr-CH" w:eastAsia="fr-FR"/>
        </w:rPr>
      </w:pPr>
      <w:r w:rsidRPr="00CF0C5D">
        <w:rPr>
          <w:b/>
          <w:sz w:val="24"/>
          <w:szCs w:val="24"/>
          <w:lang w:val="fr-CH" w:eastAsia="fr-FR"/>
        </w:rPr>
        <w:t>Working Party on the Transport of Perishable Foodstuffs</w:t>
      </w:r>
    </w:p>
    <w:p w14:paraId="51946792" w14:textId="77777777" w:rsidR="00CF0C5D" w:rsidRPr="000510BA" w:rsidRDefault="00CF0C5D" w:rsidP="00CF0C5D">
      <w:pPr>
        <w:spacing w:before="120"/>
        <w:rPr>
          <w:b/>
          <w:lang w:val="en-US"/>
        </w:rPr>
      </w:pPr>
      <w:r>
        <w:rPr>
          <w:b/>
          <w:bCs/>
        </w:rPr>
        <w:t>Seventy-seventh session</w:t>
      </w:r>
    </w:p>
    <w:p w14:paraId="45563F5B" w14:textId="77777777" w:rsidR="00CF0C5D" w:rsidRPr="000510BA" w:rsidRDefault="00CF0C5D" w:rsidP="00CF0C5D">
      <w:pPr>
        <w:rPr>
          <w:lang w:val="en-US"/>
        </w:rPr>
      </w:pPr>
      <w:r>
        <w:t>Geneva, 26–29 October 2021</w:t>
      </w:r>
    </w:p>
    <w:p w14:paraId="18C94E71" w14:textId="77777777" w:rsidR="00CF0C5D" w:rsidRPr="000510BA" w:rsidRDefault="00CF0C5D" w:rsidP="00CF0C5D">
      <w:pPr>
        <w:rPr>
          <w:lang w:val="en-US"/>
        </w:rPr>
      </w:pPr>
      <w:r>
        <w:t>Item 5 (a) of the provisional agenda</w:t>
      </w:r>
    </w:p>
    <w:p w14:paraId="7DD30A5B" w14:textId="77777777" w:rsidR="00CF0C5D" w:rsidRPr="000510BA" w:rsidRDefault="00CF0C5D" w:rsidP="00CF0C5D">
      <w:pPr>
        <w:spacing w:line="240" w:lineRule="auto"/>
        <w:rPr>
          <w:b/>
          <w:lang w:val="en-US"/>
        </w:rPr>
      </w:pPr>
      <w:r>
        <w:rPr>
          <w:b/>
          <w:bCs/>
        </w:rPr>
        <w:t>Proposals of amendments to ATP:</w:t>
      </w:r>
    </w:p>
    <w:p w14:paraId="244145F0" w14:textId="77777777" w:rsidR="00CF0C5D" w:rsidRPr="000510BA" w:rsidRDefault="00CF0C5D" w:rsidP="00CF0C5D">
      <w:pPr>
        <w:spacing w:line="240" w:lineRule="auto"/>
        <w:rPr>
          <w:b/>
          <w:lang w:val="en-US"/>
        </w:rPr>
      </w:pPr>
      <w:r>
        <w:rPr>
          <w:b/>
          <w:bCs/>
        </w:rPr>
        <w:t>Pending proposals</w:t>
      </w:r>
    </w:p>
    <w:p w14:paraId="7724CBD8" w14:textId="77777777" w:rsidR="00CF0C5D" w:rsidRPr="000510BA" w:rsidRDefault="00CF0C5D" w:rsidP="00CF0C5D">
      <w:pPr>
        <w:pStyle w:val="HChG"/>
        <w:rPr>
          <w:lang w:val="en-US"/>
        </w:rPr>
      </w:pPr>
      <w:r>
        <w:tab/>
      </w:r>
      <w:r>
        <w:tab/>
      </w:r>
      <w:r>
        <w:rPr>
          <w:bCs/>
        </w:rPr>
        <w:t xml:space="preserve">Amendment relating to the use of checks to be carried out </w:t>
      </w:r>
      <w:r w:rsidRPr="00225DFD">
        <w:rPr>
          <w:bCs/>
          <w:spacing w:val="8"/>
        </w:rPr>
        <w:t>under paragraph 4.3.4 of annex 1, appendix 2, of ATP of</w:t>
      </w:r>
      <w:r>
        <w:rPr>
          <w:bCs/>
        </w:rPr>
        <w:t xml:space="preserve"> 6 July 2020</w:t>
      </w:r>
    </w:p>
    <w:p w14:paraId="59AD1E7E" w14:textId="77777777" w:rsidR="00CF0C5D" w:rsidRPr="000510BA" w:rsidRDefault="00CF0C5D" w:rsidP="00CF0C5D">
      <w:pPr>
        <w:pStyle w:val="H1G"/>
        <w:rPr>
          <w:lang w:val="en-US"/>
        </w:rPr>
      </w:pPr>
      <w:r>
        <w:tab/>
      </w:r>
      <w:r>
        <w:tab/>
      </w:r>
      <w:r>
        <w:rPr>
          <w:bCs/>
        </w:rPr>
        <w:t>Transmitted by the Government of France</w:t>
      </w:r>
    </w:p>
    <w:p w14:paraId="6177BFE2" w14:textId="207EA8B7" w:rsidR="00CF0C5D" w:rsidRDefault="00CF0C5D" w:rsidP="00CF0C5D">
      <w:pPr>
        <w:pStyle w:val="H23G"/>
        <w:rPr>
          <w:bCs/>
        </w:rPr>
      </w:pPr>
      <w:r>
        <w:tab/>
      </w:r>
      <w:r>
        <w:tab/>
      </w:r>
      <w:r>
        <w:rPr>
          <w:bCs/>
        </w:rPr>
        <w:t>Revision 2</w:t>
      </w:r>
    </w:p>
    <w:tbl>
      <w:tblPr>
        <w:tblStyle w:val="TableGrid"/>
        <w:tblW w:w="0" w:type="auto"/>
        <w:jc w:val="center"/>
        <w:tblCellMar>
          <w:left w:w="0" w:type="dxa"/>
          <w:right w:w="0" w:type="dxa"/>
        </w:tblCellMar>
        <w:tblLook w:val="01E0" w:firstRow="1" w:lastRow="1" w:firstColumn="1" w:lastColumn="1" w:noHBand="0" w:noVBand="0"/>
      </w:tblPr>
      <w:tblGrid>
        <w:gridCol w:w="9629"/>
      </w:tblGrid>
      <w:tr w:rsidR="00CF0C5D" w14:paraId="0CC3B90E" w14:textId="77777777" w:rsidTr="002F7508">
        <w:trPr>
          <w:jc w:val="center"/>
        </w:trPr>
        <w:tc>
          <w:tcPr>
            <w:tcW w:w="9637" w:type="dxa"/>
            <w:tcBorders>
              <w:bottom w:val="nil"/>
            </w:tcBorders>
          </w:tcPr>
          <w:p w14:paraId="4F47B3A6" w14:textId="0A813EE7" w:rsidR="00CF0C5D" w:rsidRPr="00CD0A92" w:rsidRDefault="00CF0C5D" w:rsidP="002F7508">
            <w:pPr>
              <w:tabs>
                <w:tab w:val="left" w:pos="255"/>
              </w:tabs>
              <w:suppressAutoHyphens w:val="0"/>
              <w:spacing w:before="240" w:after="120"/>
              <w:rPr>
                <w:sz w:val="24"/>
              </w:rPr>
            </w:pPr>
            <w:r>
              <w:tab/>
            </w:r>
            <w:r>
              <w:rPr>
                <w:i/>
                <w:sz w:val="24"/>
              </w:rPr>
              <w:t>Summary</w:t>
            </w:r>
          </w:p>
        </w:tc>
      </w:tr>
      <w:tr w:rsidR="00CF0C5D" w14:paraId="0E32136D" w14:textId="77777777" w:rsidTr="002F7508">
        <w:trPr>
          <w:jc w:val="center"/>
        </w:trPr>
        <w:tc>
          <w:tcPr>
            <w:tcW w:w="9637" w:type="dxa"/>
            <w:tcBorders>
              <w:top w:val="nil"/>
              <w:bottom w:val="nil"/>
            </w:tcBorders>
            <w:shd w:val="clear" w:color="auto" w:fill="auto"/>
          </w:tcPr>
          <w:p w14:paraId="2F05D7BC" w14:textId="7736038F" w:rsidR="00CF0C5D" w:rsidRPr="00CF0C5D" w:rsidRDefault="00CF0C5D" w:rsidP="00CF0C5D">
            <w:pPr>
              <w:pStyle w:val="SingleTxtG"/>
              <w:tabs>
                <w:tab w:val="clear" w:pos="1701"/>
                <w:tab w:val="clear" w:pos="2268"/>
              </w:tabs>
              <w:spacing w:after="60"/>
              <w:ind w:left="2552" w:hanging="2268"/>
            </w:pPr>
            <w:r w:rsidRPr="00CF0C5D">
              <w:rPr>
                <w:b/>
                <w:bCs/>
              </w:rPr>
              <w:t>Executive summary</w:t>
            </w:r>
            <w:r w:rsidRPr="00CF0C5D">
              <w:t>:</w:t>
            </w:r>
            <w:r w:rsidRPr="00CF0C5D">
              <w:tab/>
            </w:r>
            <w:r>
              <w:t xml:space="preserve">The purpose of this proposal is to measure the rate of air circulation in accordance </w:t>
            </w:r>
            <w:r w:rsidRPr="00CF0C5D">
              <w:rPr>
                <w:rFonts w:eastAsia="Times New Roman"/>
                <w:bCs/>
                <w:lang w:eastAsia="en-US"/>
              </w:rPr>
              <w:t>with</w:t>
            </w:r>
            <w:r>
              <w:t xml:space="preserve"> that specified by the refrigeration unit manufacturer</w:t>
            </w:r>
          </w:p>
        </w:tc>
      </w:tr>
      <w:tr w:rsidR="00CF0C5D" w14:paraId="116EB65E" w14:textId="77777777" w:rsidTr="002F7508">
        <w:trPr>
          <w:jc w:val="center"/>
        </w:trPr>
        <w:tc>
          <w:tcPr>
            <w:tcW w:w="9637" w:type="dxa"/>
            <w:tcBorders>
              <w:top w:val="nil"/>
              <w:bottom w:val="nil"/>
            </w:tcBorders>
            <w:shd w:val="clear" w:color="auto" w:fill="auto"/>
          </w:tcPr>
          <w:p w14:paraId="3220050E" w14:textId="433B62EB" w:rsidR="00CF0C5D" w:rsidRPr="00FB275D" w:rsidRDefault="00CF0C5D" w:rsidP="00CF0C5D">
            <w:pPr>
              <w:pStyle w:val="SingleTxtG"/>
              <w:tabs>
                <w:tab w:val="clear" w:pos="1701"/>
                <w:tab w:val="clear" w:pos="2268"/>
              </w:tabs>
              <w:spacing w:after="60"/>
              <w:ind w:left="2552" w:hanging="2268"/>
            </w:pPr>
            <w:r w:rsidRPr="00FB275D">
              <w:rPr>
                <w:b/>
                <w:bCs/>
              </w:rPr>
              <w:t>Action to be taken</w:t>
            </w:r>
            <w:r w:rsidRPr="00FB275D">
              <w:t>:</w:t>
            </w:r>
            <w:r w:rsidRPr="00FB275D">
              <w:tab/>
            </w:r>
            <w:r w:rsidRPr="00FB275D">
              <w:t>Amendment of paragraph 4.3.4 (b) of annex 1, appendix 2</w:t>
            </w:r>
          </w:p>
        </w:tc>
      </w:tr>
      <w:tr w:rsidR="00CF0C5D" w14:paraId="50494CA5" w14:textId="77777777" w:rsidTr="002F7508">
        <w:trPr>
          <w:jc w:val="center"/>
        </w:trPr>
        <w:tc>
          <w:tcPr>
            <w:tcW w:w="9637" w:type="dxa"/>
            <w:tcBorders>
              <w:top w:val="nil"/>
              <w:bottom w:val="nil"/>
            </w:tcBorders>
            <w:shd w:val="clear" w:color="auto" w:fill="auto"/>
          </w:tcPr>
          <w:p w14:paraId="5C980D76" w14:textId="680F2906" w:rsidR="00CF0C5D" w:rsidRPr="00CF0C5D" w:rsidRDefault="00CF0C5D" w:rsidP="00CF0C5D">
            <w:pPr>
              <w:pStyle w:val="SingleTxtG"/>
              <w:tabs>
                <w:tab w:val="clear" w:pos="1701"/>
                <w:tab w:val="clear" w:pos="2268"/>
              </w:tabs>
              <w:spacing w:after="60"/>
              <w:ind w:left="2552" w:hanging="2268"/>
              <w:rPr>
                <w:bCs/>
                <w:szCs w:val="22"/>
              </w:rPr>
            </w:pPr>
            <w:r w:rsidRPr="00CF0C5D">
              <w:rPr>
                <w:b/>
                <w:bCs/>
              </w:rPr>
              <w:t>Related documents</w:t>
            </w:r>
            <w:r>
              <w:t>:</w:t>
            </w:r>
            <w:r>
              <w:tab/>
              <w:t>None</w:t>
            </w:r>
          </w:p>
        </w:tc>
      </w:tr>
      <w:tr w:rsidR="00CF0C5D" w14:paraId="237C7CBF" w14:textId="77777777" w:rsidTr="002F7508">
        <w:trPr>
          <w:jc w:val="center"/>
        </w:trPr>
        <w:tc>
          <w:tcPr>
            <w:tcW w:w="9637" w:type="dxa"/>
            <w:tcBorders>
              <w:top w:val="nil"/>
            </w:tcBorders>
          </w:tcPr>
          <w:p w14:paraId="5F56E42D" w14:textId="3762532D" w:rsidR="00CF0C5D" w:rsidRDefault="00CF0C5D" w:rsidP="002F7508">
            <w:pPr>
              <w:suppressAutoHyphens w:val="0"/>
            </w:pPr>
          </w:p>
        </w:tc>
      </w:tr>
    </w:tbl>
    <w:p w14:paraId="6408D18D" w14:textId="77777777" w:rsidR="00CF0C5D" w:rsidRPr="00406A43" w:rsidRDefault="00CF0C5D" w:rsidP="00CF0C5D">
      <w:pPr>
        <w:pStyle w:val="HChG"/>
      </w:pPr>
      <w:r>
        <w:tab/>
      </w:r>
      <w:r>
        <w:tab/>
      </w:r>
      <w:r>
        <w:rPr>
          <w:bCs/>
        </w:rPr>
        <w:t>Introduction</w:t>
      </w:r>
      <w:bookmarkStart w:id="0" w:name="OLE_LINK2"/>
      <w:bookmarkStart w:id="1" w:name="OLE_LINK1"/>
      <w:bookmarkEnd w:id="0"/>
      <w:bookmarkEnd w:id="1"/>
    </w:p>
    <w:p w14:paraId="415BF506" w14:textId="77777777" w:rsidR="00CF0C5D" w:rsidRPr="000510BA" w:rsidRDefault="00CF0C5D" w:rsidP="00CF0C5D">
      <w:pPr>
        <w:pStyle w:val="SingleTxtG"/>
        <w:rPr>
          <w:lang w:val="en-US"/>
        </w:rPr>
      </w:pPr>
      <w:r>
        <w:t>1.</w:t>
      </w:r>
      <w:r>
        <w:tab/>
        <w:t>During its session held in Geneva from 7 to 10 October 2014, WP.11 voted in favour of the adoption of provisions to make airflow measurement obligatory under ATP. These amendments were submitted by the United Kingdom under heading A of document ECE/TRANS/WP.11/2014/15.</w:t>
      </w:r>
    </w:p>
    <w:p w14:paraId="7FD3C91B" w14:textId="274BEA52" w:rsidR="00CF0C5D" w:rsidRPr="000510BA" w:rsidRDefault="00C815CE" w:rsidP="00C815CE">
      <w:pPr>
        <w:pStyle w:val="SingleTxtG"/>
        <w:rPr>
          <w:lang w:val="en-US"/>
        </w:rPr>
      </w:pPr>
      <w:r>
        <w:tab/>
      </w:r>
      <w:r w:rsidR="00CF0C5D">
        <w:t>(a)</w:t>
      </w:r>
      <w:r w:rsidR="00CF0C5D">
        <w:tab/>
        <w:t>Amendment to annex 1, appendix 2, paragraph 3.2.6:</w:t>
      </w:r>
    </w:p>
    <w:p w14:paraId="7AD72085" w14:textId="77777777" w:rsidR="00CF0C5D" w:rsidRPr="000510BA" w:rsidRDefault="00CF0C5D" w:rsidP="00CF0C5D">
      <w:pPr>
        <w:pStyle w:val="SingleTxtG"/>
        <w:rPr>
          <w:lang w:val="en-US"/>
        </w:rPr>
      </w:pPr>
      <w:r>
        <w:t>Dimension check of the equipment with a rate of airflow greater than or equal to 60 times the internal volume of the body.</w:t>
      </w:r>
    </w:p>
    <w:p w14:paraId="2A077725" w14:textId="21C44D8C" w:rsidR="00CF0C5D" w:rsidRPr="000510BA" w:rsidRDefault="00C815CE" w:rsidP="00C815CE">
      <w:pPr>
        <w:pStyle w:val="SingleTxtG"/>
        <w:rPr>
          <w:lang w:val="en-US"/>
        </w:rPr>
      </w:pPr>
      <w:r>
        <w:tab/>
      </w:r>
      <w:r w:rsidR="00CF0C5D">
        <w:t>(b)</w:t>
      </w:r>
      <w:r w:rsidR="00CF0C5D">
        <w:tab/>
        <w:t xml:space="preserve">Amendment of annex 1, appendix 2, paragraph 4.3.4 (ii) as follows: </w:t>
      </w:r>
      <w:r w:rsidR="00E50BDD">
        <w:t>“</w:t>
      </w:r>
      <w:r w:rsidR="00CF0C5D">
        <w:t>the rate of air circulation shall be measured using an existing standard</w:t>
      </w:r>
      <w:r w:rsidR="00E50BDD">
        <w:t>”</w:t>
      </w:r>
      <w:r w:rsidR="00CF0C5D">
        <w:t>.</w:t>
      </w:r>
    </w:p>
    <w:p w14:paraId="7B727E69" w14:textId="77777777" w:rsidR="00CF0C5D" w:rsidRPr="000510BA" w:rsidRDefault="00CF0C5D" w:rsidP="00CF0C5D">
      <w:pPr>
        <w:pStyle w:val="SingleTxtG"/>
        <w:rPr>
          <w:lang w:val="en-US"/>
        </w:rPr>
      </w:pPr>
      <w:r>
        <w:t>2.</w:t>
      </w:r>
      <w:r>
        <w:tab/>
        <w:t xml:space="preserve">The first version of ATP affected by this amendment was issued on 19 December 2016 but incorporates only the second part, subparagraph (b), of the proposal to amend the text. This partial amendment fails to fulfil the objective that was expected to be achieved by adopting all the proposed amendments to 4.3.4 (ii) and even compromises the impartiality </w:t>
      </w:r>
      <w:r>
        <w:lastRenderedPageBreak/>
        <w:t>associated with the measurement of airflow. In fact, the adoption of 4.3.4 (ii) should be made null and void unless all of the provisions, as voted for by WP.11, are adopted.</w:t>
      </w:r>
    </w:p>
    <w:p w14:paraId="72687648" w14:textId="77777777" w:rsidR="00CF0C5D" w:rsidRPr="000510BA" w:rsidRDefault="00CF0C5D" w:rsidP="00CF0C5D">
      <w:pPr>
        <w:pStyle w:val="SingleTxtG"/>
        <w:rPr>
          <w:lang w:val="en-US"/>
        </w:rPr>
      </w:pPr>
      <w:r>
        <w:t>3.</w:t>
      </w:r>
      <w:r>
        <w:tab/>
        <w:t>Since the partial adoption of the provisions set out in 4.3.4 (ii), the United Kingdom has systematically put forward proposals to WP.11 to fill the gap. So far, none have been accepted.</w:t>
      </w:r>
    </w:p>
    <w:p w14:paraId="2C8E96FA" w14:textId="77777777" w:rsidR="00CF0C5D" w:rsidRPr="000510BA" w:rsidRDefault="00CF0C5D" w:rsidP="00CF0C5D">
      <w:pPr>
        <w:pStyle w:val="SingleTxtG"/>
        <w:rPr>
          <w:lang w:val="en-US"/>
        </w:rPr>
      </w:pPr>
      <w:r>
        <w:t>4.</w:t>
      </w:r>
      <w:r>
        <w:tab/>
        <w:t>France has always been committed to supporting actions aimed at reasonably improving the specifications required by ATP for health purposes. France can only denounce the effect produced by this partial adoption and thus requests, in the first instance, a return to the former text, and then, at a later stage, it will work to propose an amendment to ATP acceptable to all that could be co-drafted with the United Kingdom.</w:t>
      </w:r>
    </w:p>
    <w:p w14:paraId="7542C12B" w14:textId="77777777" w:rsidR="00CF0C5D" w:rsidRPr="000510BA" w:rsidRDefault="00CF0C5D" w:rsidP="00CF0C5D">
      <w:pPr>
        <w:pStyle w:val="HChG"/>
        <w:rPr>
          <w:lang w:val="en-US"/>
        </w:rPr>
      </w:pPr>
      <w:r>
        <w:tab/>
        <w:t>I.</w:t>
      </w:r>
      <w:r>
        <w:tab/>
      </w:r>
      <w:r>
        <w:rPr>
          <w:bCs/>
        </w:rPr>
        <w:t>Proposal</w:t>
      </w:r>
    </w:p>
    <w:p w14:paraId="1CF99259" w14:textId="77777777" w:rsidR="00CF0C5D" w:rsidRPr="000510BA" w:rsidRDefault="00CF0C5D" w:rsidP="00CF0C5D">
      <w:pPr>
        <w:pStyle w:val="SingleTxtG"/>
        <w:rPr>
          <w:lang w:val="en-US"/>
        </w:rPr>
      </w:pPr>
      <w:r>
        <w:t>5.</w:t>
      </w:r>
      <w:r>
        <w:tab/>
        <w:t>It is proposed to revert to the previous version of the first sentence in annex 1, appendix 2, paragraph 4.3.4 (b), or to amend the ATP of 6 July 2020, as follows:</w:t>
      </w:r>
    </w:p>
    <w:p w14:paraId="2D702066" w14:textId="79100C3D" w:rsidR="00CF0C5D" w:rsidRPr="000510BA" w:rsidRDefault="00E50BDD" w:rsidP="00CF0C5D">
      <w:pPr>
        <w:pStyle w:val="SingleTxtG"/>
        <w:rPr>
          <w:lang w:val="en-US"/>
        </w:rPr>
      </w:pPr>
      <w:r>
        <w:t>“</w:t>
      </w:r>
      <w:r w:rsidR="00CF0C5D">
        <w:t>the rate of air circulation is that specified by the manufacturer</w:t>
      </w:r>
      <w:r>
        <w:t>”</w:t>
      </w:r>
      <w:r w:rsidR="00CF0C5D">
        <w:t>.</w:t>
      </w:r>
    </w:p>
    <w:p w14:paraId="4197A825" w14:textId="77777777" w:rsidR="00CF0C5D" w:rsidRPr="000510BA" w:rsidRDefault="00CF0C5D" w:rsidP="00CF0C5D">
      <w:pPr>
        <w:pStyle w:val="HChG"/>
        <w:rPr>
          <w:lang w:val="en-US"/>
        </w:rPr>
      </w:pPr>
      <w:r>
        <w:tab/>
        <w:t>II.</w:t>
      </w:r>
      <w:r>
        <w:tab/>
      </w:r>
      <w:r>
        <w:rPr>
          <w:bCs/>
        </w:rPr>
        <w:t>Justification</w:t>
      </w:r>
    </w:p>
    <w:p w14:paraId="721A6B08" w14:textId="77777777" w:rsidR="00CF0C5D" w:rsidRPr="000510BA" w:rsidRDefault="00CF0C5D" w:rsidP="00CF0C5D">
      <w:pPr>
        <w:pStyle w:val="SingleTxtG"/>
        <w:rPr>
          <w:lang w:val="en-US"/>
        </w:rPr>
      </w:pPr>
      <w:r>
        <w:t>6.</w:t>
      </w:r>
      <w:r>
        <w:tab/>
        <w:t>The partial implementation of adopted amendments undermines their intended objectives. A minor correction to ATP is required in such cases.</w:t>
      </w:r>
    </w:p>
    <w:p w14:paraId="7A88F8B4" w14:textId="77777777" w:rsidR="00CF0C5D" w:rsidRPr="000510BA" w:rsidRDefault="00CF0C5D" w:rsidP="00CF0C5D">
      <w:pPr>
        <w:pStyle w:val="HChG"/>
        <w:rPr>
          <w:lang w:val="en-US"/>
        </w:rPr>
      </w:pPr>
      <w:r>
        <w:tab/>
        <w:t>III.</w:t>
      </w:r>
      <w:r>
        <w:tab/>
      </w:r>
      <w:r>
        <w:rPr>
          <w:bCs/>
        </w:rPr>
        <w:t>Cost</w:t>
      </w:r>
    </w:p>
    <w:p w14:paraId="73BA19AF" w14:textId="77777777" w:rsidR="00CF0C5D" w:rsidRPr="000510BA" w:rsidRDefault="00CF0C5D" w:rsidP="00CF0C5D">
      <w:pPr>
        <w:pStyle w:val="SingleTxtG"/>
        <w:rPr>
          <w:lang w:val="en-US"/>
        </w:rPr>
      </w:pPr>
      <w:r>
        <w:t>7.</w:t>
      </w:r>
      <w:r>
        <w:tab/>
        <w:t>There are no additional costs for the official test stations.</w:t>
      </w:r>
    </w:p>
    <w:p w14:paraId="45783800" w14:textId="77777777" w:rsidR="00CF0C5D" w:rsidRPr="000510BA" w:rsidRDefault="00CF0C5D" w:rsidP="00CF0C5D">
      <w:pPr>
        <w:pStyle w:val="HChG"/>
        <w:rPr>
          <w:lang w:val="en-US"/>
        </w:rPr>
      </w:pPr>
      <w:r>
        <w:tab/>
        <w:t>IV.</w:t>
      </w:r>
      <w:r>
        <w:tab/>
      </w:r>
      <w:r>
        <w:rPr>
          <w:bCs/>
        </w:rPr>
        <w:t>Feasibility</w:t>
      </w:r>
    </w:p>
    <w:p w14:paraId="3009215B" w14:textId="77777777" w:rsidR="00CF0C5D" w:rsidRPr="000510BA" w:rsidRDefault="00CF0C5D" w:rsidP="00CF0C5D">
      <w:pPr>
        <w:pStyle w:val="SingleTxtG"/>
        <w:rPr>
          <w:lang w:val="en-US"/>
        </w:rPr>
      </w:pPr>
      <w:r>
        <w:t>8.</w:t>
      </w:r>
      <w:r>
        <w:tab/>
        <w:t>There are no additional requirements for official ATP test stations.</w:t>
      </w:r>
    </w:p>
    <w:p w14:paraId="6951733A" w14:textId="77777777" w:rsidR="00CF0C5D" w:rsidRPr="000510BA" w:rsidRDefault="00CF0C5D" w:rsidP="00CF0C5D">
      <w:pPr>
        <w:pStyle w:val="HChG"/>
        <w:rPr>
          <w:lang w:val="en-US"/>
        </w:rPr>
      </w:pPr>
      <w:r>
        <w:tab/>
        <w:t>V.</w:t>
      </w:r>
      <w:r>
        <w:tab/>
      </w:r>
      <w:r>
        <w:rPr>
          <w:bCs/>
        </w:rPr>
        <w:t>Enforceability</w:t>
      </w:r>
    </w:p>
    <w:p w14:paraId="74BE69BC" w14:textId="77777777" w:rsidR="00CF0C5D" w:rsidRPr="000510BA" w:rsidRDefault="00CF0C5D" w:rsidP="00CF0C5D">
      <w:pPr>
        <w:pStyle w:val="SingleTxtG"/>
        <w:rPr>
          <w:lang w:val="en-US"/>
        </w:rPr>
      </w:pPr>
      <w:r>
        <w:t>9.</w:t>
      </w:r>
      <w:r>
        <w:tab/>
        <w:t>No problems are foreseen in introducing the proposed amendments to model test report No. 12 contained in ATP.</w:t>
      </w:r>
    </w:p>
    <w:p w14:paraId="47EB4031" w14:textId="77777777" w:rsidR="00CF0C5D" w:rsidRPr="000510BA" w:rsidRDefault="00CF0C5D" w:rsidP="00CF0C5D">
      <w:pPr>
        <w:pStyle w:val="HChG"/>
        <w:rPr>
          <w:lang w:val="en-US"/>
        </w:rPr>
      </w:pPr>
      <w:r>
        <w:tab/>
        <w:t>VI.</w:t>
      </w:r>
      <w:r>
        <w:tab/>
      </w:r>
      <w:r>
        <w:rPr>
          <w:bCs/>
        </w:rPr>
        <w:t>Introduction of the proposed amendment to ATP</w:t>
      </w:r>
    </w:p>
    <w:p w14:paraId="270A6B0C" w14:textId="77777777" w:rsidR="00CF0C5D" w:rsidRPr="000510BA" w:rsidRDefault="00CF0C5D" w:rsidP="00CF0C5D">
      <w:pPr>
        <w:pStyle w:val="SingleTxtG"/>
        <w:rPr>
          <w:lang w:val="en-US"/>
        </w:rPr>
      </w:pPr>
      <w:r>
        <w:t>10.</w:t>
      </w:r>
      <w:r>
        <w:tab/>
        <w:t>Part of ATP concerned: 4.3.4 (b)</w:t>
      </w:r>
    </w:p>
    <w:p w14:paraId="55B97DA1" w14:textId="669B97F0" w:rsidR="00CF0C5D" w:rsidRPr="000510BA" w:rsidRDefault="00CF0C5D" w:rsidP="00CF0C5D">
      <w:pPr>
        <w:pStyle w:val="SingleTxtG"/>
        <w:rPr>
          <w:lang w:val="en-US"/>
        </w:rPr>
      </w:pPr>
      <w:r>
        <w:t>11.</w:t>
      </w:r>
      <w:r>
        <w:tab/>
        <w:t>Proposal: Revert to the original text</w:t>
      </w:r>
    </w:p>
    <w:p w14:paraId="48157443" w14:textId="77777777" w:rsidR="00CF0C5D" w:rsidRPr="000510BA" w:rsidRDefault="00CF0C5D" w:rsidP="00CF0C5D">
      <w:pPr>
        <w:pStyle w:val="SingleTxtG"/>
        <w:rPr>
          <w:lang w:val="en-US"/>
        </w:rPr>
      </w:pPr>
      <w:r>
        <w:t>It is proposed to amend the following original paragraph of ATP:</w:t>
      </w:r>
    </w:p>
    <w:p w14:paraId="7A1A01F5" w14:textId="77777777" w:rsidR="00CF0C5D" w:rsidRPr="000510BA" w:rsidRDefault="00CF0C5D" w:rsidP="00CF0C5D">
      <w:pPr>
        <w:pStyle w:val="SingleTxtG"/>
        <w:rPr>
          <w:lang w:val="en-US"/>
        </w:rPr>
      </w:pPr>
      <w:r>
        <w:rPr>
          <w:b/>
          <w:bCs/>
        </w:rPr>
        <w:t>Original paragraph of ATP:</w:t>
      </w:r>
    </w:p>
    <w:p w14:paraId="52CA091E" w14:textId="159185EF" w:rsidR="00CF0C5D" w:rsidRPr="000510BA" w:rsidRDefault="00E50BDD" w:rsidP="00CF0C5D">
      <w:pPr>
        <w:pStyle w:val="SingleTxtG"/>
        <w:rPr>
          <w:lang w:val="en-US"/>
        </w:rPr>
      </w:pPr>
      <w:r>
        <w:t>“</w:t>
      </w:r>
      <w:r w:rsidR="00CF0C5D">
        <w:t>The following should be verified and the methods used indicated on the test report:</w:t>
      </w:r>
    </w:p>
    <w:p w14:paraId="2BCC9A24" w14:textId="77777777" w:rsidR="00CF0C5D" w:rsidRPr="000510BA" w:rsidRDefault="00CF0C5D" w:rsidP="00CF0C5D">
      <w:pPr>
        <w:pStyle w:val="SingleTxtG"/>
        <w:ind w:left="1701" w:hanging="567"/>
        <w:rPr>
          <w:lang w:val="en-US"/>
        </w:rPr>
      </w:pPr>
      <w:r>
        <w:t>(a)</w:t>
      </w:r>
      <w:r>
        <w:tab/>
        <w:t>the defrosting system and the thermostat are functioning correctly;</w:t>
      </w:r>
    </w:p>
    <w:p w14:paraId="6342338A" w14:textId="77777777" w:rsidR="00CF0C5D" w:rsidRPr="000510BA" w:rsidRDefault="00CF0C5D" w:rsidP="00CF0C5D">
      <w:pPr>
        <w:pStyle w:val="SingleTxtG"/>
        <w:ind w:left="1701" w:hanging="567"/>
        <w:rPr>
          <w:lang w:val="en-US"/>
        </w:rPr>
      </w:pPr>
      <w:r>
        <w:t>(b)</w:t>
      </w:r>
      <w:r>
        <w:tab/>
      </w:r>
      <w:r>
        <w:rPr>
          <w:b/>
          <w:bCs/>
          <w:u w:val="single"/>
        </w:rPr>
        <w:t>the rate of air circulation shall be measured using an existing standard.</w:t>
      </w:r>
    </w:p>
    <w:p w14:paraId="7DC01483" w14:textId="0C6F5BDC" w:rsidR="00CF0C5D" w:rsidRPr="000510BA" w:rsidRDefault="00CF0C5D" w:rsidP="00CF0C5D">
      <w:pPr>
        <w:pStyle w:val="SingleTxtG"/>
        <w:ind w:left="1701"/>
        <w:rPr>
          <w:lang w:val="en-US"/>
        </w:rPr>
      </w:pPr>
      <w:r>
        <w:t>If the air circulation of a refrigeration unit</w:t>
      </w:r>
      <w:r w:rsidR="00E50BDD">
        <w:t>’</w:t>
      </w:r>
      <w:r>
        <w:t>s evaporator fans is to be measured, methods capable of measuring the total delivery volume shall be used. Use of one of the relevant existing standards, i.e. ISO 5801:2017 and AMCA 210-16, is recommended;</w:t>
      </w:r>
    </w:p>
    <w:p w14:paraId="4CDFEE8F" w14:textId="0A45FA48" w:rsidR="00CF0C5D" w:rsidRPr="00F10C52" w:rsidRDefault="00CF0C5D" w:rsidP="00CF0C5D">
      <w:pPr>
        <w:pStyle w:val="SingleTxtG"/>
        <w:ind w:left="1701" w:hanging="567"/>
        <w:rPr>
          <w:lang w:val="en-US"/>
        </w:rPr>
      </w:pPr>
      <w:r>
        <w:t>(c)</w:t>
      </w:r>
      <w:r>
        <w:tab/>
        <w:t>the refrigerant used for tests is that specified by the manufacturer.</w:t>
      </w:r>
      <w:r w:rsidR="000F7028">
        <w:t>”</w:t>
      </w:r>
    </w:p>
    <w:p w14:paraId="45CFBF49" w14:textId="77777777" w:rsidR="00CF0C5D" w:rsidRPr="00631D8F" w:rsidRDefault="00CF0C5D" w:rsidP="00CF0C5D">
      <w:pPr>
        <w:pStyle w:val="SingleTxtG"/>
      </w:pPr>
      <w:r>
        <w:rPr>
          <w:b/>
          <w:bCs/>
        </w:rPr>
        <w:lastRenderedPageBreak/>
        <w:t>Proposed amendment:</w:t>
      </w:r>
    </w:p>
    <w:p w14:paraId="4DEA3D78" w14:textId="47C00849" w:rsidR="00CF0C5D" w:rsidRPr="00F10C52" w:rsidRDefault="00E50BDD" w:rsidP="00CF0C5D">
      <w:pPr>
        <w:pStyle w:val="SingleTxtG"/>
        <w:rPr>
          <w:lang w:val="en-US"/>
        </w:rPr>
      </w:pPr>
      <w:r>
        <w:t>“</w:t>
      </w:r>
      <w:r w:rsidR="00CF0C5D">
        <w:t>The following should be verified and the methods used indicated on the test report:</w:t>
      </w:r>
    </w:p>
    <w:p w14:paraId="2E44F84A" w14:textId="77777777" w:rsidR="00CF0C5D" w:rsidRPr="00F10C52" w:rsidRDefault="00CF0C5D" w:rsidP="00CF0C5D">
      <w:pPr>
        <w:pStyle w:val="SingleTxtG"/>
        <w:ind w:left="1701" w:hanging="567"/>
        <w:rPr>
          <w:lang w:val="en-US"/>
        </w:rPr>
      </w:pPr>
      <w:r>
        <w:t>(a)</w:t>
      </w:r>
      <w:r>
        <w:tab/>
        <w:t>the defrosting system and the thermostat are functioning correctly;</w:t>
      </w:r>
    </w:p>
    <w:p w14:paraId="26F6049A" w14:textId="77777777" w:rsidR="00CF0C5D" w:rsidRPr="000510BA" w:rsidRDefault="00CF0C5D" w:rsidP="00CF0C5D">
      <w:pPr>
        <w:pStyle w:val="SingleTxtG"/>
        <w:ind w:left="1701" w:hanging="567"/>
        <w:rPr>
          <w:lang w:val="en-US"/>
        </w:rPr>
      </w:pPr>
      <w:r>
        <w:t>(b)</w:t>
      </w:r>
      <w:r>
        <w:tab/>
      </w:r>
      <w:r>
        <w:rPr>
          <w:b/>
          <w:bCs/>
          <w:u w:val="single"/>
        </w:rPr>
        <w:t>the rate of air circulation is that specified by the manufacturer.</w:t>
      </w:r>
    </w:p>
    <w:p w14:paraId="471B59FE" w14:textId="201773B6" w:rsidR="00CF0C5D" w:rsidRPr="003507EC" w:rsidRDefault="00CF0C5D" w:rsidP="00CF0C5D">
      <w:pPr>
        <w:pStyle w:val="SingleTxtG"/>
        <w:ind w:left="1701"/>
      </w:pPr>
      <w:r>
        <w:t>If the air circulation of a refrigeration unit</w:t>
      </w:r>
      <w:r w:rsidR="00E50BDD">
        <w:t>’</w:t>
      </w:r>
      <w:r>
        <w:t>s evaporator fans is to be measured, methods capable of measuring the total delivery volume shall be used. Use of one of the relevant existing standards, i.e. ISO 5801:2017 and AMCA 210-16, is recommended;</w:t>
      </w:r>
    </w:p>
    <w:p w14:paraId="7F583B23" w14:textId="2FBCA58B" w:rsidR="00CF0C5D" w:rsidRPr="00F10C52" w:rsidRDefault="00CF0C5D" w:rsidP="00CF0C5D">
      <w:pPr>
        <w:pStyle w:val="SingleTxtG"/>
        <w:ind w:left="1701" w:hanging="567"/>
        <w:rPr>
          <w:lang w:val="en-US"/>
        </w:rPr>
      </w:pPr>
      <w:r>
        <w:t>(c)</w:t>
      </w:r>
      <w:r>
        <w:tab/>
        <w:t>the refrigerant used for tests is that specified by the manufacturer.</w:t>
      </w:r>
      <w:r w:rsidR="004F3B44">
        <w:t>”</w:t>
      </w:r>
    </w:p>
    <w:p w14:paraId="13AD1CB2" w14:textId="7B17E121" w:rsidR="00CF0C5D" w:rsidRDefault="00CF0C5D" w:rsidP="00524606">
      <w:pPr>
        <w:spacing w:before="240"/>
        <w:jc w:val="center"/>
      </w:pPr>
      <w:r w:rsidRPr="00F10C52">
        <w:rPr>
          <w:u w:val="single"/>
          <w:lang w:val="en-US"/>
        </w:rPr>
        <w:tab/>
      </w:r>
      <w:r w:rsidRPr="00F10C52">
        <w:rPr>
          <w:u w:val="single"/>
          <w:lang w:val="en-US"/>
        </w:rPr>
        <w:tab/>
      </w:r>
      <w:r w:rsidRPr="00F10C52">
        <w:rPr>
          <w:u w:val="single"/>
          <w:lang w:val="en-US"/>
        </w:rPr>
        <w:tab/>
      </w:r>
    </w:p>
    <w:sectPr w:rsidR="00CF0C5D"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F25C86" w14:textId="77777777" w:rsidR="00D75E9F" w:rsidRPr="00FB1744" w:rsidRDefault="00D75E9F" w:rsidP="00FB1744">
      <w:pPr>
        <w:pStyle w:val="Footer"/>
      </w:pPr>
    </w:p>
  </w:endnote>
  <w:endnote w:type="continuationSeparator" w:id="0">
    <w:p w14:paraId="31CDC09F" w14:textId="77777777" w:rsidR="00D75E9F" w:rsidRPr="00FB1744" w:rsidRDefault="00D75E9F"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900B13" w14:textId="77777777" w:rsidR="00CF0C5D" w:rsidRDefault="00CF0C5D" w:rsidP="00CF0C5D">
    <w:pPr>
      <w:pStyle w:val="Footer"/>
      <w:tabs>
        <w:tab w:val="right" w:pos="9638"/>
      </w:tabs>
    </w:pPr>
    <w:r w:rsidRPr="00CF0C5D">
      <w:rPr>
        <w:b/>
        <w:bCs/>
        <w:sz w:val="18"/>
      </w:rPr>
      <w:fldChar w:fldCharType="begin"/>
    </w:r>
    <w:r w:rsidRPr="00CF0C5D">
      <w:rPr>
        <w:b/>
        <w:bCs/>
        <w:sz w:val="18"/>
      </w:rPr>
      <w:instrText xml:space="preserve"> PAGE  \* MERGEFORMAT </w:instrText>
    </w:r>
    <w:r w:rsidRPr="00CF0C5D">
      <w:rPr>
        <w:b/>
        <w:bCs/>
        <w:sz w:val="18"/>
      </w:rPr>
      <w:fldChar w:fldCharType="separate"/>
    </w:r>
    <w:r w:rsidRPr="00CF0C5D">
      <w:rPr>
        <w:b/>
        <w:bCs/>
        <w:noProof/>
        <w:sz w:val="18"/>
      </w:rPr>
      <w:t>2</w:t>
    </w:r>
    <w:r w:rsidRPr="00CF0C5D">
      <w:rPr>
        <w:b/>
        <w:bCs/>
        <w:sz w:val="18"/>
      </w:rPr>
      <w:fldChar w:fldCharType="end"/>
    </w:r>
    <w:r>
      <w:tab/>
      <w:t>GE.21-1095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72BADF" w14:textId="77777777" w:rsidR="00CF0C5D" w:rsidRDefault="00CF0C5D" w:rsidP="00CF0C5D">
    <w:pPr>
      <w:pStyle w:val="Footer"/>
      <w:tabs>
        <w:tab w:val="right" w:pos="9638"/>
      </w:tabs>
    </w:pPr>
    <w:r>
      <w:t>GE.21-10958</w:t>
    </w:r>
    <w:r>
      <w:tab/>
    </w:r>
    <w:r w:rsidRPr="00CF0C5D">
      <w:rPr>
        <w:b/>
        <w:bCs/>
        <w:sz w:val="18"/>
      </w:rPr>
      <w:fldChar w:fldCharType="begin"/>
    </w:r>
    <w:r w:rsidRPr="00CF0C5D">
      <w:rPr>
        <w:b/>
        <w:bCs/>
        <w:sz w:val="18"/>
      </w:rPr>
      <w:instrText xml:space="preserve"> PAGE  \* MERGEFORMAT </w:instrText>
    </w:r>
    <w:r w:rsidRPr="00CF0C5D">
      <w:rPr>
        <w:b/>
        <w:bCs/>
        <w:sz w:val="18"/>
      </w:rPr>
      <w:fldChar w:fldCharType="separate"/>
    </w:r>
    <w:r w:rsidRPr="00CF0C5D">
      <w:rPr>
        <w:b/>
        <w:bCs/>
        <w:noProof/>
        <w:sz w:val="18"/>
      </w:rPr>
      <w:t>3</w:t>
    </w:r>
    <w:r w:rsidRPr="00CF0C5D">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AAF8A0" w14:textId="77777777" w:rsidR="00C448F7" w:rsidRDefault="00CF0C5D">
    <w:pPr>
      <w:pStyle w:val="Footer"/>
      <w:rPr>
        <w:sz w:val="20"/>
      </w:rPr>
    </w:pPr>
    <w:bookmarkStart w:id="2" w:name="_GoBack"/>
    <w:bookmarkEnd w:id="2"/>
    <w:r>
      <w:rPr>
        <w:noProof/>
        <w:lang w:val="en-US"/>
      </w:rPr>
      <w:drawing>
        <wp:anchor distT="0" distB="0" distL="114300" distR="114300" simplePos="0" relativeHeight="251659264" behindDoc="1" locked="1" layoutInCell="1" allowOverlap="1" wp14:anchorId="3706B091" wp14:editId="16B087F7">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1E10D4BD" w14:textId="28093992" w:rsidR="00CF0C5D" w:rsidRPr="00CF0C5D" w:rsidRDefault="00CF0C5D" w:rsidP="00CF0C5D">
    <w:pPr>
      <w:pStyle w:val="Footer"/>
      <w:tabs>
        <w:tab w:val="right" w:pos="7370"/>
      </w:tabs>
      <w:rPr>
        <w:sz w:val="20"/>
      </w:rPr>
    </w:pPr>
    <w:r>
      <w:rPr>
        <w:sz w:val="20"/>
      </w:rPr>
      <w:t>GE.21-10958  (E)</w:t>
    </w:r>
    <w:r>
      <w:rPr>
        <w:noProof/>
        <w:sz w:val="20"/>
      </w:rPr>
      <w:drawing>
        <wp:anchor distT="0" distB="0" distL="114300" distR="114300" simplePos="0" relativeHeight="251660288" behindDoc="0" locked="0" layoutInCell="1" allowOverlap="1" wp14:anchorId="0D5CC7AE" wp14:editId="3B65137C">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C815CE">
      <w:rPr>
        <w:sz w:val="20"/>
      </w:rPr>
      <w:t xml:space="preserve">    260821    2608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C32ACF" w14:textId="77777777" w:rsidR="00D75E9F" w:rsidRPr="00FB1744" w:rsidRDefault="00D75E9F" w:rsidP="00FB1744">
      <w:pPr>
        <w:tabs>
          <w:tab w:val="right" w:pos="2155"/>
        </w:tabs>
        <w:spacing w:after="80" w:line="240" w:lineRule="auto"/>
        <w:ind w:left="680"/>
      </w:pPr>
      <w:r>
        <w:rPr>
          <w:u w:val="single"/>
        </w:rPr>
        <w:tab/>
      </w:r>
    </w:p>
  </w:footnote>
  <w:footnote w:type="continuationSeparator" w:id="0">
    <w:p w14:paraId="3436DB3D" w14:textId="77777777" w:rsidR="00D75E9F" w:rsidRPr="00FB1744" w:rsidRDefault="00D75E9F" w:rsidP="00FB1744">
      <w:pPr>
        <w:tabs>
          <w:tab w:val="right" w:pos="2155"/>
        </w:tabs>
        <w:spacing w:after="80" w:line="240" w:lineRule="auto"/>
        <w:ind w:left="680"/>
      </w:pPr>
      <w:r>
        <w:rPr>
          <w:u w:val="single"/>
        </w:rPr>
        <w:tab/>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6B6CEB" w14:textId="77777777" w:rsidR="00CF0C5D" w:rsidRDefault="00CF0C5D" w:rsidP="00CF0C5D">
    <w:pPr>
      <w:pStyle w:val="Header"/>
    </w:pPr>
    <w:r>
      <w:t>ECE/TRANS/WP.11/2020/3/Rev.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F48705" w14:textId="77777777" w:rsidR="00CF0C5D" w:rsidRDefault="00CF0C5D" w:rsidP="00CF0C5D">
    <w:pPr>
      <w:pStyle w:val="Header"/>
      <w:jc w:val="right"/>
    </w:pPr>
    <w:r>
      <w:t>ECE/TRANS/WP.11/2020/3/Rev.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D75E9F"/>
    <w:rsid w:val="00046E92"/>
    <w:rsid w:val="000D1B89"/>
    <w:rsid w:val="000F6E29"/>
    <w:rsid w:val="000F7028"/>
    <w:rsid w:val="001170DC"/>
    <w:rsid w:val="00225DFD"/>
    <w:rsid w:val="00247E2C"/>
    <w:rsid w:val="002D6C53"/>
    <w:rsid w:val="002F5595"/>
    <w:rsid w:val="00334F6A"/>
    <w:rsid w:val="00342AC8"/>
    <w:rsid w:val="003B4550"/>
    <w:rsid w:val="0043448D"/>
    <w:rsid w:val="00461253"/>
    <w:rsid w:val="004F3B44"/>
    <w:rsid w:val="005042C2"/>
    <w:rsid w:val="00506C12"/>
    <w:rsid w:val="00524606"/>
    <w:rsid w:val="0056599A"/>
    <w:rsid w:val="00585AE1"/>
    <w:rsid w:val="00587690"/>
    <w:rsid w:val="005B3017"/>
    <w:rsid w:val="005D52DC"/>
    <w:rsid w:val="00671529"/>
    <w:rsid w:val="006A5598"/>
    <w:rsid w:val="006D49AB"/>
    <w:rsid w:val="00717266"/>
    <w:rsid w:val="007268F9"/>
    <w:rsid w:val="007C52B0"/>
    <w:rsid w:val="009411B4"/>
    <w:rsid w:val="009D0139"/>
    <w:rsid w:val="009F5CDC"/>
    <w:rsid w:val="00A429CD"/>
    <w:rsid w:val="00A775CF"/>
    <w:rsid w:val="00AB3C7E"/>
    <w:rsid w:val="00B06045"/>
    <w:rsid w:val="00C35A27"/>
    <w:rsid w:val="00C448F7"/>
    <w:rsid w:val="00C6193B"/>
    <w:rsid w:val="00C815CE"/>
    <w:rsid w:val="00CF0C5D"/>
    <w:rsid w:val="00D75E9F"/>
    <w:rsid w:val="00E02C2B"/>
    <w:rsid w:val="00E50BDD"/>
    <w:rsid w:val="00E665C4"/>
    <w:rsid w:val="00E929D6"/>
    <w:rsid w:val="00ED6C48"/>
    <w:rsid w:val="00EF76C5"/>
    <w:rsid w:val="00F65F5D"/>
    <w:rsid w:val="00F86A3A"/>
    <w:rsid w:val="00FB1744"/>
    <w:rsid w:val="00FB275D"/>
    <w:rsid w:val="00FC04AB"/>
    <w:rsid w:val="00FD471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F284D71"/>
  <w15:docId w15:val="{C0B53231-85A4-42CA-A9E2-71EA9164F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customStyle="1" w:styleId="HChGChar">
    <w:name w:val="_ H _Ch_G Char"/>
    <w:link w:val="HChG"/>
    <w:rsid w:val="00CF0C5D"/>
    <w:rPr>
      <w:rFonts w:ascii="Times New Roman" w:eastAsia="Times New Roman" w:hAnsi="Times New Roman" w:cs="Times New Roman"/>
      <w:b/>
      <w:sz w:val="28"/>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3</Pages>
  <Words>755</Words>
  <Characters>3894</Characters>
  <Application>Microsoft Office Word</Application>
  <DocSecurity>0</DocSecurity>
  <Lines>89</Lines>
  <Paragraphs>57</Paragraphs>
  <ScaleCrop>false</ScaleCrop>
  <Company>DCM</Company>
  <LinksUpToDate>false</LinksUpToDate>
  <CharactersWithSpaces>4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1/2020/3/Rev.2</dc:title>
  <dc:subject>2110958</dc:subject>
  <dc:creator>cg</dc:creator>
  <cp:keywords/>
  <dc:description/>
  <cp:lastModifiedBy>Maria Rosario Corazon Gatmaytan</cp:lastModifiedBy>
  <cp:revision>2</cp:revision>
  <dcterms:created xsi:type="dcterms:W3CDTF">2021-08-26T14:57:00Z</dcterms:created>
  <dcterms:modified xsi:type="dcterms:W3CDTF">2021-08-26T14:57:00Z</dcterms:modified>
</cp:coreProperties>
</file>